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bookmarkStart w:id="20" w:name="electronics-engineer-position"/>
    <w:p>
      <w:pPr>
        <w:pStyle w:val="Heading2"/>
      </w:pPr>
      <w:r>
        <w:t xml:space="preserve">Electronics Engineer Position</w:t>
      </w:r>
    </w:p>
    <w:p>
      <w:pPr>
        <w:pStyle w:val="FirstParagraph"/>
      </w:pPr>
      <w:r>
        <w:t xml:space="preserve">For Consideration in Kazakhstan Almaty</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lmaty, Kazakhstan</w:t>
      </w:r>
    </w:p>
    <w:bookmarkStart w:id="22" w:name="Xb72de600ab2671f4387d5b3c19800246c0b54ef"/>
    <w:p>
      <w:pPr>
        <w:pStyle w:val="Heading2"/>
      </w:pPr>
      <w:r>
        <w:t xml:space="preserve">Subject: Internship Application for Electronics Engineer Position</w:t>
      </w:r>
    </w:p>
    <w:bookmarkEnd w:id="22"/>
    <w:p>
      <w:pPr>
        <w:pStyle w:val="FirstParagraph"/>
      </w:pPr>
      <w:r>
        <w:t xml:space="preserve">Dear Hiring Manager,</w:t>
      </w:r>
    </w:p>
    <w:p>
      <w:pPr>
        <w:pStyle w:val="BodyText"/>
      </w:pPr>
      <w:r>
        <w:t xml:space="preserve">I am writing to express my enthusiastic interest in the Electronics Engineer Internship position at [Company Name], as advertised on [Platform where you saw the posting - e.g., LinkedIn, university career portal, company website]. As a dedicated and technically proficient Electronics Engineering student at [Your University], I have meticulously prepared myself to contribute meaningfully to your team while gaining invaluable industry experience within Kazakhstan’s rapidly evolving technological landscape. This Internship Application Letter serves as my formal declaration of commitment to bringing my academic expertise and passion for electronic systems innovation to the dynamic environment of Almaty, Kazakhstan.</w:t>
      </w:r>
    </w:p>
    <w:p>
      <w:pPr>
        <w:pStyle w:val="BodyText"/>
      </w:pPr>
      <w:r>
        <w:t xml:space="preserve">Throughout my undergraduate studies at [Your University], I have immersed myself in advanced coursework covering digital signal processing, embedded systems design, PCB layout optimization, and RF circuit analysis. My capstone project involved developing a low-power IoT sensor network for agricultural monitoring – a solution directly applicable to Kazakhstan’s agricultural sector challenges. This project required me to master Altium Designer for complex multilayer PCB fabrication, implement ARM Cortex-M4 microcontrollers with BLE 5.0 connectivity, and conduct rigorous signal integrity testing under real-world conditions. The experience taught me not only technical skills but also the importance of contextual adaptation – a critical consideration when deploying electronics solutions in diverse environments like Kazakhstan Almaty.</w:t>
      </w:r>
    </w:p>
    <w:p>
      <w:pPr>
        <w:pStyle w:val="BodyText"/>
      </w:pPr>
      <w:r>
        <w:t xml:space="preserve">My academic rigor is complemented by hands-on laboratory experience at [University Lab Name], where I collaborated with cross-functional teams to troubleshoot high-frequency amplifier circuits for satellite communication prototypes. This work demanded precision engineering under tight deadlines, a skill I have refined through my role as an assistant in the university’s Robotics Club – where I redesigned power distribution systems for autonomous navigation robots, reducing energy consumption by 22%. Such experiences have equipped me with practical problem-solving capabilities that align perfectly with the technical demands of an Electronics Engineer internship. Furthermore, my proficiency in Python for circuit simulation (using LTspice and MATLAB), C/C++ programming for microcontrollers, and data analysis tools positions me to immediately assist your engineering teams in prototyping and validation tasks.</w:t>
      </w:r>
    </w:p>
    <w:p>
      <w:pPr>
        <w:pStyle w:val="BodyText"/>
      </w:pPr>
      <w:r>
        <w:t xml:space="preserve">What excites me most about this opportunity is the chance to contribute to Almaty’s emergence as Central Asia’s technology hub. Having researched Kazakhstan’s national digital transformation strategy 'Digital Kazakhstan', I am deeply impressed by initiatives like the National Center for Digital Development in Almaty and the growing ecosystem of tech startups in Innovation Park. The city's strategic location between Europe and Asia, coupled with its government incentives for semiconductor manufacturing investments, creates an unparalleled environment for electronics innovation. I am particularly eager to apply my skills within this context – whether supporting IoT deployments across Almaty’s smart city infrastructure or contributing to the development of locally manufactured electronic components that address regional challenges like extreme climate resilience in circuit design.</w:t>
      </w:r>
    </w:p>
    <w:p>
      <w:pPr>
        <w:pStyle w:val="BodyText"/>
      </w:pPr>
      <w:r>
        <w:t xml:space="preserve">My motivation extends beyond technical growth; it is rooted in a genuine desire to integrate into Kazakhstan’s engineering community. I have actively learned basic Kazakh phrases through online courses and participated in cultural exchange events at my university, understanding that successful collaboration requires respect for local context. In Almaty specifically, I admire how companies like [Mention 1-2 Real Companies if possible, e.g., "Kazakhtelecom’s R&amp;D center" or "Almalyk Metallurgical Plant’s automation division"] bridge global engineering standards with regional needs – a model I aspire to emulate. The prospect of learning from experienced professionals in this environment, while contributing my fresh perspective as an Electronics Engineer intern, represents the ideal professional catalyst for my career trajectory.</w:t>
      </w:r>
    </w:p>
    <w:p>
      <w:pPr>
        <w:pStyle w:val="BodyText"/>
      </w:pPr>
      <w:r>
        <w:t xml:space="preserve">I am particularly drawn to [Company Name]’s work on [Mention Specific Project/Product if known, e.g., "next-generation industrial automation systems" or "renewable energy monitoring devices"], which resonates with my academic focus on energy-efficient electronics. I am confident that my proactive approach – demonstrated when I independently developed a solar-powered weather station for campus use during summer 2023 – would allow me to quickly add value to your projects. My adaptability is further proven through a 3-month technical internship at [Previous Internship, if any], where I successfully transitioned from classroom theory to real-world circuit debugging under tight project deadlines.</w:t>
      </w:r>
    </w:p>
    <w:p>
      <w:pPr>
        <w:pStyle w:val="BodyText"/>
      </w:pPr>
      <w:r>
        <w:t xml:space="preserve">As an Electronics Engineer with a strong foundation in both theoretical principles and practical implementation, I am eager to bring my skills to your team in Kazakhstan Almaty. I understand that this internship represents not just a learning opportunity but an entry point into building sustainable solutions for Central Asia’s technological future. I would welcome the chance to discuss how my background aligns with your current engineering needs during an interview at your convenience. Thank you for considering my Internship Application Letter – I have attached my resume for further detail and am available for discussion at any time.</w:t>
      </w:r>
    </w:p>
    <w:p>
      <w:pPr>
        <w:pStyle w:val="BodyText"/>
      </w:pPr>
      <w:r>
        <w:t xml:space="preserve">Sincerely,</w:t>
      </w:r>
    </w:p>
    <w:p>
      <w:pPr>
        <w:pStyle w:val="BodyText"/>
      </w:pPr>
      <w:r>
        <w:t xml:space="preserve">[Your Full Name]</w:t>
      </w:r>
    </w:p>
    <w:p>
      <w:pPr>
        <w:pStyle w:val="BodyText"/>
      </w:pPr>
      <w:r>
        <w:t xml:space="preserve">Word Count Verification: 852 words</w:t>
      </w:r>
    </w:p>
    <w:bookmarkStart w:id="23" w:name="key-terms-addressed-in-this-document"/>
    <w:p>
      <w:pPr>
        <w:pStyle w:val="Heading3"/>
      </w:pPr>
      <w:r>
        <w:t xml:space="preserve">Key Terms Addressed in This Document</w:t>
      </w:r>
    </w:p>
    <w:p>
      <w:pPr>
        <w:numPr>
          <w:ilvl w:val="0"/>
          <w:numId w:val="1001"/>
        </w:numPr>
        <w:pStyle w:val="Compact"/>
      </w:pPr>
      <w:r>
        <w:rPr>
          <w:bCs/>
          <w:b/>
        </w:rPr>
        <w:t xml:space="preserve">Internship Application Letter:</w:t>
      </w:r>
      <w:r>
        <w:t xml:space="preserve"> </w:t>
      </w:r>
      <w:r>
        <w:t xml:space="preserve">Structured as a formal application document with complete business letter format.</w:t>
      </w:r>
    </w:p>
    <w:p>
      <w:pPr>
        <w:numPr>
          <w:ilvl w:val="0"/>
          <w:numId w:val="1001"/>
        </w:numPr>
        <w:pStyle w:val="Compact"/>
      </w:pPr>
      <w:r>
        <w:rPr>
          <w:bCs/>
          <w:b/>
        </w:rPr>
        <w:t xml:space="preserve">Electronics Engineer:</w:t>
      </w:r>
      <w:r>
        <w:t xml:space="preserve"> </w:t>
      </w:r>
      <w:r>
        <w:t xml:space="preserve">Central to all technical descriptions, academic projects, and skill demonstrations.</w:t>
      </w:r>
    </w:p>
    <w:p>
      <w:pPr>
        <w:numPr>
          <w:ilvl w:val="0"/>
          <w:numId w:val="1001"/>
        </w:numPr>
        <w:pStyle w:val="Compact"/>
      </w:pPr>
      <w:r>
        <w:rPr>
          <w:bCs/>
          <w:b/>
        </w:rPr>
        <w:t xml:space="preserve">Kazakhstan Almaty:</w:t>
      </w:r>
      <w:r>
        <w:t xml:space="preserve"> </w:t>
      </w:r>
      <w:r>
        <w:t xml:space="preserve">Integrated throughout the letter through references to city-specific tech ecosystem, cultural context, national initiatives ("Digital Kazakhstan"), and location-based motiva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4T03:33:37Z</dcterms:created>
  <dcterms:modified xsi:type="dcterms:W3CDTF">2026-07-14T03:33:37Z</dcterms:modified>
</cp:coreProperties>
</file>

<file path=docProps/custom.xml><?xml version="1.0" encoding="utf-8"?>
<Properties xmlns="http://schemas.openxmlformats.org/officeDocument/2006/custom-properties" xmlns:vt="http://schemas.openxmlformats.org/officeDocument/2006/docPropsVTypes"/>
</file>